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8c91126b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8c91126b-b960-11ef-bcbf-29ab4fb285a0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2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ElEQVR42s2WQY7EQAgD0X6A//+SH7AuJ9rLXFYyh2lFUXcOJcCGTu3Hmvqqb1XV1d3ajA/zU5/rv99qe1cwA6c5pDwFNz1rpg85DyDbK96qcqPynfCWp3aGjPP6IenfOtCXpTR3SNYeSusnEypX1U8FVNZpfAYu9htbMOQ5zyFlAUWO9Zh9OetdHJ9gCEH1mszj+ESSGs3bRgz1QA5ajj7pg/hoj8eB9Fxv3m9MQNumjE39UhZWyQ6eieeB9O2niNp35fVTdIKiMpLEPIfmvIHmejyh9bztFs8Dj8B1fGzzfpMa+15yk9ePi9LDgO6o3C+ez8wEI3nn9wdXG3LQxgf91pSR0Hpv7l9GlYw3vuoOeLiEZ2eveM72aF7hPEjVVTf/B4y9fSbCHvjve/93fwFXSnPoUkq/i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Elko, Nevada is down. Can't even access account on interne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8c91126b-b960-11ef-bcbf-29ab4fb285a0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2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8c91126b-b960-11ef-bcbf-29ab4fb285a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8c91126b-b960-11ef-bcbf-29ab4fb285a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8c91126b</dc:title>
  <dc:creator/>
  <cp:keywords/>
  <dcterms:created xsi:type="dcterms:W3CDTF">2026-05-03T10:46:20Z</dcterms:created>
  <dcterms:modified xsi:type="dcterms:W3CDTF">2026-05-03T10:4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